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55D" w:rsidRPr="006E055D" w:rsidRDefault="006E055D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</w:p>
    <w:p w:rsidR="00B907E3" w:rsidRPr="006E055D" w:rsidRDefault="00BF36DB" w:rsidP="00B907E3">
      <w:pPr>
        <w:spacing w:after="0"/>
        <w:ind w:left="-142"/>
        <w:rPr>
          <w:rFonts w:ascii="Avenir Light" w:hAnsi="Avenir Light"/>
          <w:b/>
          <w:sz w:val="28"/>
          <w:szCs w:val="32"/>
        </w:rPr>
      </w:pPr>
      <w:bookmarkStart w:id="0" w:name="_GoBack"/>
      <w:r w:rsidRPr="006E055D">
        <w:rPr>
          <w:rFonts w:ascii="Avenir Light" w:hAnsi="Avenir Light"/>
          <w:b/>
          <w:sz w:val="28"/>
          <w:szCs w:val="32"/>
        </w:rPr>
        <w:t>C</w:t>
      </w:r>
      <w:r w:rsidR="009B2857" w:rsidRPr="006E055D">
        <w:rPr>
          <w:rFonts w:ascii="Avenir Light" w:hAnsi="Avenir Light"/>
          <w:b/>
          <w:sz w:val="28"/>
          <w:szCs w:val="32"/>
        </w:rPr>
        <w:t>IBIMA Corporate Membership</w:t>
      </w:r>
      <w:r w:rsidRPr="006E055D">
        <w:rPr>
          <w:rFonts w:ascii="Avenir Light" w:hAnsi="Avenir Light"/>
          <w:b/>
          <w:sz w:val="28"/>
          <w:szCs w:val="32"/>
        </w:rPr>
        <w:t xml:space="preserve"> (Micro Enterprise)</w:t>
      </w:r>
      <w:r w:rsidR="009B2857" w:rsidRPr="006E055D">
        <w:rPr>
          <w:rFonts w:ascii="Avenir Light" w:hAnsi="Avenir Light"/>
          <w:b/>
          <w:sz w:val="28"/>
          <w:szCs w:val="32"/>
        </w:rPr>
        <w:t xml:space="preserve"> Application Form</w:t>
      </w:r>
      <w:r w:rsidRPr="006E055D">
        <w:rPr>
          <w:rFonts w:ascii="Avenir Light" w:hAnsi="Avenir Light"/>
          <w:b/>
          <w:sz w:val="28"/>
          <w:szCs w:val="32"/>
        </w:rPr>
        <w:t xml:space="preserve"> </w:t>
      </w:r>
    </w:p>
    <w:bookmarkEnd w:id="0"/>
    <w:p w:rsidR="009B2857" w:rsidRPr="006E055D" w:rsidRDefault="008E0B4D" w:rsidP="00B907E3">
      <w:pPr>
        <w:spacing w:after="0"/>
        <w:ind w:left="-142"/>
        <w:rPr>
          <w:rFonts w:ascii="Avenir Light" w:hAnsi="Avenir Light"/>
          <w:sz w:val="32"/>
          <w:szCs w:val="32"/>
          <w:u w:val="single"/>
        </w:rPr>
      </w:pPr>
      <w:r w:rsidRPr="006E055D">
        <w:rPr>
          <w:rFonts w:ascii="Avenir Light" w:hAnsi="Avenir Light"/>
          <w:sz w:val="32"/>
          <w:szCs w:val="32"/>
          <w:u w:val="single"/>
        </w:rPr>
        <w:t>Contact Information</w:t>
      </w:r>
    </w:p>
    <w:p w:rsidR="00BF36DB" w:rsidRPr="006E055D" w:rsidRDefault="00BF36DB" w:rsidP="00B907E3">
      <w:pPr>
        <w:spacing w:after="0"/>
        <w:ind w:left="-142"/>
        <w:rPr>
          <w:rFonts w:ascii="Avenir Light" w:hAnsi="Avenir Light"/>
          <w:szCs w:val="24"/>
        </w:rPr>
      </w:pPr>
      <w:r w:rsidRPr="006E055D">
        <w:rPr>
          <w:rFonts w:ascii="Avenir Light" w:hAnsi="Avenir Light"/>
          <w:szCs w:val="24"/>
        </w:rPr>
        <w:t>One-time Membership fee – INR 1,00,000</w:t>
      </w:r>
    </w:p>
    <w:tbl>
      <w:tblPr>
        <w:tblStyle w:val="TableGrid"/>
        <w:tblW w:w="9240" w:type="dxa"/>
        <w:tblInd w:w="-147" w:type="dxa"/>
        <w:tblLook w:val="04A0" w:firstRow="1" w:lastRow="0" w:firstColumn="1" w:lastColumn="0" w:noHBand="0" w:noVBand="1"/>
      </w:tblPr>
      <w:tblGrid>
        <w:gridCol w:w="3748"/>
        <w:gridCol w:w="5492"/>
      </w:tblGrid>
      <w:tr w:rsidR="00B568FF" w:rsidRPr="006E055D" w:rsidTr="00BF36DB">
        <w:trPr>
          <w:trHeight w:val="3058"/>
        </w:trPr>
        <w:tc>
          <w:tcPr>
            <w:tcW w:w="3748" w:type="dxa"/>
          </w:tcPr>
          <w:p w:rsidR="00671CEB" w:rsidRPr="006E055D" w:rsidRDefault="00671CEB" w:rsidP="00B568FF">
            <w:pPr>
              <w:rPr>
                <w:rFonts w:ascii="Avenir Light" w:hAnsi="Avenir Light"/>
              </w:rPr>
            </w:pPr>
          </w:p>
          <w:p w:rsidR="00671CEB" w:rsidRPr="006E055D" w:rsidRDefault="00671CEB" w:rsidP="00B568FF">
            <w:pPr>
              <w:rPr>
                <w:rFonts w:ascii="Avenir Light" w:hAnsi="Avenir Light"/>
              </w:rPr>
            </w:pPr>
          </w:p>
          <w:p w:rsidR="00671CEB" w:rsidRPr="006E055D" w:rsidRDefault="00671CEB" w:rsidP="00B568FF">
            <w:pPr>
              <w:rPr>
                <w:rFonts w:ascii="Avenir Light" w:hAnsi="Avenir Light"/>
              </w:rPr>
            </w:pPr>
          </w:p>
          <w:p w:rsidR="00BB0B66" w:rsidRPr="006E055D" w:rsidRDefault="00BB0B66" w:rsidP="00B568FF">
            <w:pPr>
              <w:rPr>
                <w:rFonts w:ascii="Avenir Light" w:hAnsi="Avenir Light"/>
              </w:rPr>
            </w:pPr>
          </w:p>
          <w:p w:rsidR="00BB0B66" w:rsidRPr="006E055D" w:rsidRDefault="00BB0B66" w:rsidP="00B568FF">
            <w:pPr>
              <w:rPr>
                <w:rFonts w:ascii="Avenir Light" w:hAnsi="Avenir Light"/>
              </w:rPr>
            </w:pPr>
          </w:p>
          <w:p w:rsidR="00B568FF" w:rsidRPr="006E055D" w:rsidRDefault="00BB0B66" w:rsidP="00B568FF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*</w:t>
            </w:r>
            <w:r w:rsidR="00B568FF" w:rsidRPr="006E055D">
              <w:rPr>
                <w:rFonts w:ascii="Avenir Light" w:hAnsi="Avenir Light"/>
              </w:rPr>
              <w:t>Photograph (Passport Size)</w:t>
            </w:r>
          </w:p>
        </w:tc>
        <w:sdt>
          <w:sdtPr>
            <w:rPr>
              <w:rStyle w:val="Style1"/>
              <w:rFonts w:ascii="Avenir Light" w:hAnsi="Avenir Light"/>
            </w:rPr>
            <w:id w:val="450745300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5492" w:type="dxa"/>
              </w:tcPr>
              <w:p w:rsidR="00B568FF" w:rsidRPr="006E055D" w:rsidRDefault="002A4B70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6E055D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1260000" cy="1620000"/>
                      <wp:effectExtent l="0" t="0" r="0" b="0"/>
                      <wp:docPr id="78" name="Picture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60000" cy="162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4A7BD3" w:rsidRPr="006E055D" w:rsidTr="00BF36DB">
        <w:trPr>
          <w:trHeight w:val="375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*Fir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998539152"/>
            <w:placeholder>
              <w:docPart w:val="8F3728413C894BC18CCAE93505850EE1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7D0779" w:rsidP="007D0779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422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Middle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54150280"/>
            <w:placeholder>
              <w:docPart w:val="097B99DCE0C1482DBC9774B65BEC774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400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*Las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40433275"/>
            <w:placeholder>
              <w:docPart w:val="3B32742015954A5F9E5F9A759502123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437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 xml:space="preserve">*Position Title 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833569072"/>
            <w:placeholder>
              <w:docPart w:val="4EEB5970A3844E9BA286CD70A8FAEA9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399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*Organization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789234292"/>
            <w:placeholder>
              <w:docPart w:val="B6DE118981E64061A9D86DF38069209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418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*E-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247158566"/>
            <w:placeholder>
              <w:docPart w:val="2E8122F45F8341BD8D97B1CE15377D5C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1676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*Address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370495411"/>
            <w:placeholder>
              <w:docPart w:val="0B796869E8514BA8BB7166B206F717B2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367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*Cit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60254026"/>
            <w:placeholder>
              <w:docPart w:val="5E82B2EBF8084114B574109417D63864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401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*Sta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2078624653"/>
            <w:placeholder>
              <w:docPart w:val="CE3CEBFEAE9647ECAAD523290F72B0BE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420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*Zip Cod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50450326"/>
            <w:placeholder>
              <w:docPart w:val="E637799FFC564B48BD8E103B85EBE60D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412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*Country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44650412"/>
            <w:placeholder>
              <w:docPart w:val="1DD859CEA8874E218A02EDE677F3AA07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2831"/>
        </w:trPr>
        <w:tc>
          <w:tcPr>
            <w:tcW w:w="3748" w:type="dxa"/>
          </w:tcPr>
          <w:p w:rsidR="009B2857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lastRenderedPageBreak/>
              <w:t>*Organization Description</w:t>
            </w:r>
          </w:p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 xml:space="preserve"> (50 words or less)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328584864"/>
            <w:placeholder>
              <w:docPart w:val="DF0BBE10A0B5449CABD0C3FBBA7298B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4A7BD3" w:rsidRPr="006E055D" w:rsidTr="00BF36DB">
        <w:trPr>
          <w:trHeight w:val="412"/>
        </w:trPr>
        <w:tc>
          <w:tcPr>
            <w:tcW w:w="3748" w:type="dxa"/>
          </w:tcPr>
          <w:p w:rsidR="004A7BD3" w:rsidRPr="006E055D" w:rsidRDefault="004A7BD3" w:rsidP="004A7BD3">
            <w:pPr>
              <w:rPr>
                <w:rFonts w:ascii="Avenir Light" w:hAnsi="Avenir Light"/>
              </w:rPr>
            </w:pPr>
            <w:r w:rsidRPr="006E055D">
              <w:rPr>
                <w:rFonts w:ascii="Avenir Light" w:hAnsi="Avenir Light"/>
              </w:rPr>
              <w:t>Websit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1100453148"/>
            <w:placeholder>
              <w:docPart w:val="D781C6AC66354C8D85C6405216298A36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5492" w:type="dxa"/>
              </w:tcPr>
              <w:p w:rsidR="004A7BD3" w:rsidRPr="006E055D" w:rsidRDefault="009B2857" w:rsidP="004A7BD3">
                <w:pPr>
                  <w:rPr>
                    <w:rFonts w:ascii="Avenir Light" w:hAnsi="Avenir Light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</w:tbl>
    <w:p w:rsidR="00B568FF" w:rsidRPr="006E055D" w:rsidRDefault="00B568FF" w:rsidP="004A7BD3">
      <w:pPr>
        <w:spacing w:after="0"/>
        <w:rPr>
          <w:rFonts w:ascii="Avenir Light" w:hAnsi="Avenir Light"/>
          <w:sz w:val="40"/>
          <w:szCs w:val="40"/>
          <w:u w:val="single"/>
        </w:rPr>
      </w:pPr>
    </w:p>
    <w:p w:rsidR="008E0B4D" w:rsidRPr="006E055D" w:rsidRDefault="008E0B4D" w:rsidP="004A7BD3">
      <w:pPr>
        <w:spacing w:after="0"/>
        <w:rPr>
          <w:rFonts w:ascii="Avenir Light" w:hAnsi="Avenir Light"/>
          <w:sz w:val="32"/>
          <w:szCs w:val="32"/>
          <w:u w:val="single"/>
        </w:rPr>
      </w:pPr>
      <w:r w:rsidRPr="006E055D">
        <w:rPr>
          <w:rFonts w:ascii="Avenir Light" w:hAnsi="Avenir Light"/>
          <w:sz w:val="32"/>
          <w:szCs w:val="32"/>
          <w:u w:val="single"/>
        </w:rPr>
        <w:t>Business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4"/>
        <w:gridCol w:w="3846"/>
      </w:tblGrid>
      <w:tr w:rsidR="00301639" w:rsidRPr="006E055D" w:rsidTr="00671CEB">
        <w:trPr>
          <w:trHeight w:val="383"/>
        </w:trPr>
        <w:tc>
          <w:tcPr>
            <w:tcW w:w="5224" w:type="dxa"/>
          </w:tcPr>
          <w:p w:rsidR="00BB0B66" w:rsidRPr="006E055D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6E055D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6E055D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BB0B66" w:rsidRPr="006E055D" w:rsidRDefault="00BB0B66" w:rsidP="00535ABB">
            <w:pPr>
              <w:rPr>
                <w:rFonts w:ascii="Avenir Light" w:hAnsi="Avenir Light"/>
                <w:szCs w:val="24"/>
              </w:rPr>
            </w:pPr>
          </w:p>
          <w:p w:rsidR="00301639" w:rsidRPr="006E055D" w:rsidRDefault="00301639" w:rsidP="00535ABB">
            <w:pPr>
              <w:rPr>
                <w:rFonts w:ascii="Avenir Light" w:hAnsi="Avenir Light"/>
                <w:szCs w:val="24"/>
              </w:rPr>
            </w:pPr>
            <w:r w:rsidRPr="006E055D">
              <w:rPr>
                <w:rFonts w:ascii="Avenir Light" w:hAnsi="Avenir Light"/>
                <w:szCs w:val="24"/>
              </w:rPr>
              <w:t>*Business Logo</w:t>
            </w:r>
          </w:p>
        </w:tc>
        <w:sdt>
          <w:sdtPr>
            <w:rPr>
              <w:rStyle w:val="Style1"/>
              <w:rFonts w:ascii="Avenir Light" w:hAnsi="Avenir Light"/>
            </w:rPr>
            <w:id w:val="326942314"/>
            <w:showingPlcHdr/>
            <w:picture/>
          </w:sdtPr>
          <w:sdtEndPr>
            <w:rPr>
              <w:rStyle w:val="Style1"/>
            </w:rPr>
          </w:sdtEndPr>
          <w:sdtContent>
            <w:tc>
              <w:tcPr>
                <w:tcW w:w="3793" w:type="dxa"/>
              </w:tcPr>
              <w:p w:rsidR="00301639" w:rsidRPr="006E055D" w:rsidRDefault="006C51E2" w:rsidP="00535ABB">
                <w:pPr>
                  <w:rPr>
                    <w:rStyle w:val="Style1"/>
                    <w:rFonts w:ascii="Avenir Light" w:hAnsi="Avenir Light"/>
                  </w:rPr>
                </w:pPr>
                <w:r w:rsidRPr="006E055D">
                  <w:rPr>
                    <w:rStyle w:val="Style1"/>
                    <w:rFonts w:ascii="Avenir Light" w:hAnsi="Avenir Light"/>
                    <w:noProof/>
                    <w:lang w:eastAsia="en-IN"/>
                  </w:rPr>
                  <w:drawing>
                    <wp:inline distT="0" distB="0" distL="0" distR="0">
                      <wp:extent cx="2295525" cy="1619250"/>
                      <wp:effectExtent l="0" t="0" r="9525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95823" cy="16194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B568FF" w:rsidRPr="006E055D" w:rsidTr="00671CEB">
        <w:trPr>
          <w:trHeight w:val="383"/>
        </w:trPr>
        <w:tc>
          <w:tcPr>
            <w:tcW w:w="5224" w:type="dxa"/>
          </w:tcPr>
          <w:p w:rsidR="00B568FF" w:rsidRPr="006E055D" w:rsidRDefault="00B568FF" w:rsidP="00535ABB">
            <w:pPr>
              <w:rPr>
                <w:rFonts w:ascii="Avenir Light" w:hAnsi="Avenir Light"/>
                <w:szCs w:val="24"/>
              </w:rPr>
            </w:pPr>
            <w:r w:rsidRPr="006E055D">
              <w:rPr>
                <w:rFonts w:ascii="Avenir Light" w:hAnsi="Avenir Light"/>
                <w:szCs w:val="24"/>
              </w:rPr>
              <w:t>*Business Contact Nam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18302309"/>
            <w:placeholder>
              <w:docPart w:val="1EA79A6E6C9E45E39FDB07652C96065A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6E055D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6E055D" w:rsidTr="00671CEB">
        <w:trPr>
          <w:trHeight w:val="432"/>
        </w:trPr>
        <w:tc>
          <w:tcPr>
            <w:tcW w:w="5224" w:type="dxa"/>
          </w:tcPr>
          <w:p w:rsidR="00B568FF" w:rsidRPr="006E055D" w:rsidRDefault="00B568FF" w:rsidP="00535ABB">
            <w:pPr>
              <w:rPr>
                <w:rFonts w:ascii="Avenir Light" w:hAnsi="Avenir Light"/>
                <w:szCs w:val="24"/>
              </w:rPr>
            </w:pPr>
            <w:r w:rsidRPr="006E055D">
              <w:rPr>
                <w:rFonts w:ascii="Avenir Light" w:hAnsi="Avenir Light"/>
                <w:szCs w:val="24"/>
              </w:rPr>
              <w:t>*Business Contact Email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-1070882368"/>
            <w:placeholder>
              <w:docPart w:val="18E5AE1EC65E4EBEB0C97A3B6443A6A8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</w:tcPr>
              <w:p w:rsidR="00B568FF" w:rsidRPr="006E055D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6E055D" w:rsidTr="00671CEB">
        <w:trPr>
          <w:trHeight w:val="39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6E055D" w:rsidRDefault="00B568FF" w:rsidP="00535ABB">
            <w:pPr>
              <w:rPr>
                <w:rFonts w:ascii="Avenir Light" w:hAnsi="Avenir Light"/>
                <w:szCs w:val="24"/>
              </w:rPr>
            </w:pPr>
            <w:r w:rsidRPr="006E055D">
              <w:rPr>
                <w:rFonts w:ascii="Avenir Light" w:hAnsi="Avenir Light"/>
                <w:szCs w:val="24"/>
              </w:rPr>
              <w:t>*Business Contact Phone</w:t>
            </w:r>
          </w:p>
        </w:tc>
        <w:sdt>
          <w:sdtPr>
            <w:rPr>
              <w:rStyle w:val="Style1"/>
              <w:rFonts w:ascii="Avenir Light" w:hAnsi="Avenir Light"/>
            </w:rPr>
            <w:tag w:val="Enter First Name"/>
            <w:id w:val="831252770"/>
            <w:placeholder>
              <w:docPart w:val="EA874FA3BD0E43ECB99ED5C6A4C6A955"/>
            </w:placeholder>
            <w:showingPlcHdr/>
            <w15:color w:val="000000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793" w:type="dxa"/>
                <w:tcBorders>
                  <w:bottom w:val="single" w:sz="4" w:space="0" w:color="auto"/>
                </w:tcBorders>
              </w:tcPr>
              <w:p w:rsidR="00B568FF" w:rsidRPr="006E055D" w:rsidRDefault="00A71F81" w:rsidP="00535ABB">
                <w:pPr>
                  <w:rPr>
                    <w:rFonts w:ascii="Avenir Light" w:hAnsi="Avenir Light"/>
                    <w:szCs w:val="24"/>
                  </w:rPr>
                </w:pPr>
                <w:r w:rsidRPr="006E055D">
                  <w:rPr>
                    <w:rStyle w:val="PlaceholderText"/>
                    <w:rFonts w:ascii="Avenir Light" w:hAnsi="Avenir Light"/>
                  </w:rPr>
                  <w:t>Click or tap here text.</w:t>
                </w:r>
              </w:p>
            </w:tc>
          </w:sdtContent>
        </w:sdt>
      </w:tr>
      <w:tr w:rsidR="00B568FF" w:rsidRPr="006E055D" w:rsidTr="00B568FF">
        <w:tc>
          <w:tcPr>
            <w:tcW w:w="5224" w:type="dxa"/>
            <w:tcBorders>
              <w:bottom w:val="nil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6E055D">
              <w:rPr>
                <w:rFonts w:ascii="Avenir Light" w:hAnsi="Avenir Light"/>
                <w:szCs w:val="24"/>
              </w:rPr>
              <w:t>*How Did You Hear About Us?</w:t>
            </w:r>
          </w:p>
        </w:tc>
        <w:tc>
          <w:tcPr>
            <w:tcW w:w="3793" w:type="dxa"/>
            <w:tcBorders>
              <w:bottom w:val="nil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37035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6E055D">
              <w:rPr>
                <w:rFonts w:ascii="Avenir Light" w:hAnsi="Avenir Light"/>
                <w:szCs w:val="24"/>
              </w:rPr>
              <w:t xml:space="preserve">  </w:t>
            </w:r>
            <w:r w:rsidR="00B568FF" w:rsidRPr="006E055D">
              <w:rPr>
                <w:rFonts w:ascii="Avenir Light" w:hAnsi="Avenir Light"/>
                <w:szCs w:val="24"/>
              </w:rPr>
              <w:t>Internet Search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353970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366277" w:rsidRPr="006E055D">
              <w:rPr>
                <w:rFonts w:ascii="Avenir Light" w:hAnsi="Avenir Light"/>
                <w:szCs w:val="24"/>
              </w:rPr>
              <w:t xml:space="preserve"> </w:t>
            </w:r>
            <w:r w:rsidR="00B568FF" w:rsidRPr="006E055D">
              <w:rPr>
                <w:rFonts w:ascii="Avenir Light" w:hAnsi="Avenir Light"/>
                <w:szCs w:val="24"/>
              </w:rPr>
              <w:t>Newsletter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52929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6E055D">
              <w:rPr>
                <w:rFonts w:ascii="Avenir Light" w:hAnsi="Avenir Light"/>
                <w:szCs w:val="24"/>
              </w:rPr>
              <w:t>Referral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73092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6E055D">
              <w:rPr>
                <w:rFonts w:ascii="Avenir Light" w:hAnsi="Avenir Light"/>
                <w:szCs w:val="24"/>
              </w:rPr>
              <w:t>Other Association/Organization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37900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6E055D">
              <w:rPr>
                <w:rFonts w:ascii="Avenir Light" w:hAnsi="Avenir Light"/>
                <w:szCs w:val="24"/>
              </w:rPr>
              <w:t>IBIMA Website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6E055D" w:rsidRDefault="004256B6" w:rsidP="00366277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57242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eastAsia="MS Gothic" w:hAnsi="Avenir Light"/>
                <w:szCs w:val="24"/>
              </w:rPr>
              <w:t xml:space="preserve"> </w:t>
            </w:r>
            <w:r w:rsidR="00B568FF" w:rsidRPr="006E055D">
              <w:rPr>
                <w:rFonts w:ascii="Avenir Light" w:hAnsi="Avenir Light"/>
                <w:szCs w:val="24"/>
              </w:rPr>
              <w:t>IBIMA</w:t>
            </w:r>
            <w:r w:rsidR="00366277" w:rsidRPr="006E055D">
              <w:rPr>
                <w:rFonts w:ascii="Avenir Light" w:hAnsi="Avenir Light"/>
                <w:szCs w:val="24"/>
              </w:rPr>
              <w:t xml:space="preserve"> General</w:t>
            </w:r>
            <w:r w:rsidR="00B568FF" w:rsidRPr="006E055D">
              <w:rPr>
                <w:rFonts w:ascii="Avenir Light" w:hAnsi="Avenir Light"/>
                <w:szCs w:val="24"/>
              </w:rPr>
              <w:t xml:space="preserve"> Bo</w:t>
            </w:r>
            <w:r w:rsidR="00366277" w:rsidRPr="006E055D">
              <w:rPr>
                <w:rFonts w:ascii="Avenir Light" w:hAnsi="Avenir Light"/>
                <w:szCs w:val="24"/>
              </w:rPr>
              <w:t>dy</w:t>
            </w:r>
          </w:p>
        </w:tc>
      </w:tr>
      <w:tr w:rsidR="00B568FF" w:rsidRPr="006E055D" w:rsidTr="00671CEB">
        <w:trPr>
          <w:trHeight w:val="385"/>
        </w:trPr>
        <w:tc>
          <w:tcPr>
            <w:tcW w:w="5224" w:type="dxa"/>
            <w:tcBorders>
              <w:bottom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6E055D">
              <w:rPr>
                <w:rFonts w:ascii="Avenir Light" w:hAnsi="Avenir Light"/>
                <w:szCs w:val="24"/>
              </w:rPr>
              <w:t>Who referred you to IBIMA?</w:t>
            </w:r>
          </w:p>
        </w:tc>
        <w:tc>
          <w:tcPr>
            <w:tcW w:w="3793" w:type="dxa"/>
            <w:tcBorders>
              <w:bottom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  <w:tr w:rsidR="00B568FF" w:rsidRPr="006E055D" w:rsidTr="00B568FF">
        <w:tc>
          <w:tcPr>
            <w:tcW w:w="522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671CEB" w:rsidP="00B568FF">
            <w:pPr>
              <w:contextualSpacing/>
              <w:rPr>
                <w:rFonts w:ascii="Avenir Light" w:hAnsi="Avenir Light"/>
                <w:szCs w:val="24"/>
              </w:rPr>
            </w:pPr>
            <w:r w:rsidRPr="006E055D">
              <w:rPr>
                <w:rFonts w:ascii="Avenir Light" w:hAnsi="Avenir Light"/>
                <w:szCs w:val="24"/>
              </w:rPr>
              <w:t>*</w:t>
            </w:r>
            <w:r w:rsidR="00B568FF" w:rsidRPr="006E055D">
              <w:rPr>
                <w:rFonts w:ascii="Avenir Light" w:hAnsi="Avenir Light"/>
                <w:szCs w:val="24"/>
              </w:rPr>
              <w:t>Field of Work?</w:t>
            </w:r>
            <w:r w:rsidR="00B568FF" w:rsidRPr="006E055D">
              <w:rPr>
                <w:rFonts w:ascii="Avenir Light" w:hAnsi="Avenir Light"/>
                <w:szCs w:val="24"/>
              </w:rPr>
              <w:tab/>
            </w:r>
            <w:r w:rsidR="00B568FF" w:rsidRPr="006E055D">
              <w:rPr>
                <w:rFonts w:ascii="Avenir Light" w:hAnsi="Avenir Light"/>
                <w:szCs w:val="24"/>
              </w:rPr>
              <w:tab/>
              <w:t xml:space="preserve"> </w:t>
            </w:r>
          </w:p>
        </w:tc>
        <w:tc>
          <w:tcPr>
            <w:tcW w:w="37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15856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General Contractor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42776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Sub-Trade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14398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Detailing/Drafting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7850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Mechanical Engineering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48396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Structural Engineering</w:t>
            </w:r>
            <w:r w:rsidR="00B568FF" w:rsidRPr="006E055D">
              <w:rPr>
                <w:rFonts w:ascii="Avenir Light" w:hAnsi="Avenir Light"/>
                <w:szCs w:val="24"/>
              </w:rPr>
              <w:tab/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7122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Civil Engineering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11741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Surveying/Geodetics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07690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Owner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671478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Architecture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89794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Developer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6368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Facilities Management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104164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Technology Vendor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2784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Consultant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-175118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Education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99206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Government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568FF" w:rsidRPr="006E055D" w:rsidRDefault="004256B6" w:rsidP="00B568FF">
            <w:pPr>
              <w:contextualSpacing/>
              <w:rPr>
                <w:rFonts w:ascii="Avenir Light" w:hAnsi="Avenir Light"/>
                <w:szCs w:val="24"/>
              </w:rPr>
            </w:pPr>
            <w:sdt>
              <w:sdtPr>
                <w:rPr>
                  <w:rFonts w:ascii="Avenir Light" w:hAnsi="Avenir Light"/>
                  <w:szCs w:val="24"/>
                </w:rPr>
                <w:id w:val="299507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277" w:rsidRPr="006E055D">
                  <w:rPr>
                    <w:rFonts w:ascii="Segoe UI Symbol" w:eastAsia="MS Gothic" w:hAnsi="Segoe UI Symbol" w:cs="Segoe UI Symbol"/>
                    <w:szCs w:val="24"/>
                  </w:rPr>
                  <w:t>☐</w:t>
                </w:r>
              </w:sdtContent>
            </w:sdt>
            <w:r w:rsidR="00B568FF" w:rsidRPr="006E055D">
              <w:rPr>
                <w:rFonts w:ascii="Avenir Light" w:hAnsi="Avenir Light"/>
                <w:szCs w:val="24"/>
              </w:rPr>
              <w:t xml:space="preserve">  Association/Council</w:t>
            </w:r>
          </w:p>
        </w:tc>
      </w:tr>
      <w:tr w:rsidR="00B568FF" w:rsidRPr="006E055D" w:rsidTr="00B568FF">
        <w:tc>
          <w:tcPr>
            <w:tcW w:w="52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  <w:tc>
          <w:tcPr>
            <w:tcW w:w="3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68FF" w:rsidRPr="006E055D" w:rsidRDefault="00B568FF" w:rsidP="00B568FF">
            <w:pPr>
              <w:contextualSpacing/>
              <w:rPr>
                <w:rFonts w:ascii="Avenir Light" w:hAnsi="Avenir Light"/>
                <w:szCs w:val="24"/>
              </w:rPr>
            </w:pPr>
          </w:p>
        </w:tc>
      </w:tr>
    </w:tbl>
    <w:p w:rsidR="008E0B4D" w:rsidRPr="006E055D" w:rsidRDefault="008E0B4D" w:rsidP="00535ABB">
      <w:pPr>
        <w:spacing w:after="0"/>
        <w:ind w:left="2880" w:firstLine="720"/>
        <w:contextualSpacing/>
        <w:rPr>
          <w:rFonts w:ascii="Avenir Light" w:hAnsi="Avenir Light"/>
          <w:szCs w:val="24"/>
        </w:rPr>
      </w:pPr>
      <w:r w:rsidRPr="006E055D">
        <w:rPr>
          <w:rFonts w:ascii="Avenir Light" w:hAnsi="Avenir Light"/>
          <w:szCs w:val="24"/>
        </w:rPr>
        <w:tab/>
      </w:r>
      <w:r w:rsidRPr="006E055D">
        <w:rPr>
          <w:rFonts w:ascii="Avenir Light" w:hAnsi="Avenir Light"/>
          <w:szCs w:val="24"/>
        </w:rPr>
        <w:tab/>
      </w:r>
    </w:p>
    <w:sectPr w:rsidR="008E0B4D" w:rsidRPr="006E055D" w:rsidSect="000D6E1E">
      <w:headerReference w:type="default" r:id="rId8"/>
      <w:footerReference w:type="default" r:id="rId9"/>
      <w:pgSz w:w="11907" w:h="16840" w:code="9"/>
      <w:pgMar w:top="1440" w:right="850" w:bottom="144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56B6" w:rsidRDefault="004256B6" w:rsidP="00671CEB">
      <w:pPr>
        <w:spacing w:after="0" w:line="240" w:lineRule="auto"/>
      </w:pPr>
      <w:r>
        <w:separator/>
      </w:r>
    </w:p>
  </w:endnote>
  <w:endnote w:type="continuationSeparator" w:id="0">
    <w:p w:rsidR="004256B6" w:rsidRDefault="004256B6" w:rsidP="0067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370547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</w:rPr>
    </w:sdtEndPr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F36DB" w:rsidRPr="00BF36DB" w:rsidRDefault="00BF36DB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BF36DB">
              <w:rPr>
                <w:rFonts w:asciiTheme="majorHAnsi" w:hAnsiTheme="majorHAnsi" w:cstheme="majorHAnsi"/>
              </w:rPr>
              <w:t xml:space="preserve">Page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9D3190">
              <w:rPr>
                <w:rFonts w:asciiTheme="majorHAnsi" w:hAnsiTheme="majorHAnsi" w:cstheme="majorHAnsi"/>
                <w:b/>
                <w:bCs/>
                <w:noProof/>
              </w:rPr>
              <w:t>1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  <w:r w:rsidRPr="00BF36DB">
              <w:rPr>
                <w:rFonts w:asciiTheme="majorHAnsi" w:hAnsiTheme="majorHAnsi" w:cstheme="majorHAnsi"/>
              </w:rPr>
              <w:t xml:space="preserve"> of 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begin"/>
            </w:r>
            <w:r w:rsidRPr="00BF36DB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separate"/>
            </w:r>
            <w:r w:rsidR="009D3190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BF36DB">
              <w:rPr>
                <w:rFonts w:asciiTheme="majorHAnsi" w:hAnsiTheme="majorHAnsi" w:cstheme="majorHAnsi"/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D0779" w:rsidRPr="00BF36DB" w:rsidRDefault="00BF36DB" w:rsidP="007D0779">
    <w:pPr>
      <w:pStyle w:val="Footer"/>
      <w:rPr>
        <w:rFonts w:asciiTheme="majorHAnsi" w:hAnsiTheme="majorHAnsi" w:cstheme="majorHAnsi"/>
      </w:rPr>
    </w:pPr>
    <w:r w:rsidRPr="00BF36DB">
      <w:rPr>
        <w:rFonts w:asciiTheme="majorHAnsi" w:hAnsiTheme="majorHAnsi" w:cstheme="majorHAnsi"/>
      </w:rPr>
      <w:t>*Mandatory Fiel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56B6" w:rsidRDefault="004256B6" w:rsidP="00671CEB">
      <w:pPr>
        <w:spacing w:after="0" w:line="240" w:lineRule="auto"/>
      </w:pPr>
      <w:r>
        <w:separator/>
      </w:r>
    </w:p>
  </w:footnote>
  <w:footnote w:type="continuationSeparator" w:id="0">
    <w:p w:rsidR="004256B6" w:rsidRDefault="004256B6" w:rsidP="00671C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1CEB" w:rsidRPr="007D0779" w:rsidRDefault="000D6E1E" w:rsidP="00B907E3">
    <w:pPr>
      <w:pStyle w:val="Header"/>
      <w:ind w:left="-142"/>
      <w:rPr>
        <w:rFonts w:ascii="Calibri Light" w:hAnsi="Calibri Light" w:cs="Calibri Light"/>
        <w:color w:val="000000" w:themeColor="text1"/>
        <w:sz w:val="36"/>
        <w:szCs w:val="36"/>
      </w:rPr>
    </w:pPr>
    <w:r>
      <w:rPr>
        <w:rFonts w:ascii="Calibri Light" w:hAnsi="Calibri Light" w:cs="Calibri Light"/>
        <w:noProof/>
        <w:color w:val="000000" w:themeColor="text1"/>
        <w:sz w:val="36"/>
        <w:szCs w:val="36"/>
        <w:lang w:eastAsia="en-I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972050</wp:posOffset>
          </wp:positionH>
          <wp:positionV relativeFrom="paragraph">
            <wp:posOffset>-288290</wp:posOffset>
          </wp:positionV>
          <wp:extent cx="847725" cy="617646"/>
          <wp:effectExtent l="0" t="0" r="0" b="0"/>
          <wp:wrapNone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ima (1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7725" cy="6176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>I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ndia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</w:t>
    </w:r>
    <w:r w:rsidR="007D0779" w:rsidRPr="007D0779">
      <w:rPr>
        <w:rFonts w:ascii="Calibri Light" w:hAnsi="Calibri Light" w:cs="Calibri Light"/>
        <w:color w:val="000000" w:themeColor="text1"/>
        <w:sz w:val="36"/>
        <w:szCs w:val="36"/>
      </w:rPr>
      <w:t>BIM</w:t>
    </w:r>
    <w:r w:rsidR="00671CEB" w:rsidRPr="007D0779">
      <w:rPr>
        <w:rFonts w:ascii="Calibri Light" w:hAnsi="Calibri Light" w:cs="Calibri Light"/>
        <w:color w:val="000000" w:themeColor="text1"/>
        <w:sz w:val="36"/>
        <w:szCs w:val="36"/>
      </w:rPr>
      <w:t xml:space="preserve"> A</w:t>
    </w:r>
    <w:r w:rsidR="00B907E3">
      <w:rPr>
        <w:rFonts w:ascii="Calibri Light" w:hAnsi="Calibri Light" w:cs="Calibri Light"/>
        <w:color w:val="000000" w:themeColor="text1"/>
        <w:sz w:val="36"/>
        <w:szCs w:val="36"/>
      </w:rPr>
      <w:t>ssoci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808"/>
    <w:multiLevelType w:val="hybridMultilevel"/>
    <w:tmpl w:val="ECBA4B70"/>
    <w:lvl w:ilvl="0" w:tplc="510478B4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A0NTE2NjA0NjVR0lEKTi0uzszPAykwqQUAuxaUGiwAAAA="/>
  </w:docVars>
  <w:rsids>
    <w:rsidRoot w:val="008E0B4D"/>
    <w:rsid w:val="000D6E1E"/>
    <w:rsid w:val="00217277"/>
    <w:rsid w:val="002A4B70"/>
    <w:rsid w:val="002E0E31"/>
    <w:rsid w:val="00301639"/>
    <w:rsid w:val="00366277"/>
    <w:rsid w:val="003818CD"/>
    <w:rsid w:val="003B4D7E"/>
    <w:rsid w:val="003C13BE"/>
    <w:rsid w:val="004256B6"/>
    <w:rsid w:val="004A7BD3"/>
    <w:rsid w:val="00535ABB"/>
    <w:rsid w:val="0061024B"/>
    <w:rsid w:val="00671CEB"/>
    <w:rsid w:val="006C51E2"/>
    <w:rsid w:val="006E055D"/>
    <w:rsid w:val="007D0779"/>
    <w:rsid w:val="008E0B4D"/>
    <w:rsid w:val="009B2857"/>
    <w:rsid w:val="009D3190"/>
    <w:rsid w:val="00A33F26"/>
    <w:rsid w:val="00A71F81"/>
    <w:rsid w:val="00AF4FC7"/>
    <w:rsid w:val="00B568FF"/>
    <w:rsid w:val="00B907E3"/>
    <w:rsid w:val="00BB0B66"/>
    <w:rsid w:val="00BF36DB"/>
    <w:rsid w:val="00E53F37"/>
    <w:rsid w:val="00E85608"/>
    <w:rsid w:val="00FC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F3C7C1"/>
  <w15:chartTrackingRefBased/>
  <w15:docId w15:val="{8DF3CE7D-965D-477F-BEEC-51E7ACD2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61024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Sub Heading"/>
    <w:basedOn w:val="Normal"/>
    <w:next w:val="Normal"/>
    <w:link w:val="Heading2Char"/>
    <w:uiPriority w:val="9"/>
    <w:semiHidden/>
    <w:unhideWhenUsed/>
    <w:qFormat/>
    <w:rsid w:val="0061024B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Sub Heading Char"/>
    <w:basedOn w:val="DefaultParagraphFont"/>
    <w:link w:val="Heading2"/>
    <w:uiPriority w:val="9"/>
    <w:semiHidden/>
    <w:rsid w:val="0061024B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61024B"/>
    <w:rPr>
      <w:rFonts w:eastAsiaTheme="majorEastAsia" w:cstheme="majorBidi"/>
      <w:b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4A7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B2857"/>
    <w:rPr>
      <w:color w:val="808080"/>
    </w:rPr>
  </w:style>
  <w:style w:type="character" w:customStyle="1" w:styleId="Style1">
    <w:name w:val="Style1"/>
    <w:basedOn w:val="DefaultParagraphFont"/>
    <w:uiPriority w:val="1"/>
    <w:rsid w:val="009B2857"/>
    <w:rPr>
      <w:rFonts w:asciiTheme="majorHAnsi" w:hAnsiTheme="maj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CEB"/>
  </w:style>
  <w:style w:type="paragraph" w:styleId="Footer">
    <w:name w:val="footer"/>
    <w:basedOn w:val="Normal"/>
    <w:link w:val="FooterChar"/>
    <w:uiPriority w:val="99"/>
    <w:unhideWhenUsed/>
    <w:rsid w:val="00671C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1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572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67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756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18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96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1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13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7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95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52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58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95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63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3728413C894BC18CCAE93505850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82005-B74E-4AFC-B56E-C5B8557B245F}"/>
      </w:docPartPr>
      <w:docPartBody>
        <w:p w:rsidR="006046C4" w:rsidRDefault="00C27131" w:rsidP="00C27131">
          <w:pPr>
            <w:pStyle w:val="8F3728413C894BC18CCAE93505850EE19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97B99DCE0C1482DBC9774B65BEC7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4F9ED-4043-4FC0-BE18-737CD916B4AE}"/>
      </w:docPartPr>
      <w:docPartBody>
        <w:p w:rsidR="006046C4" w:rsidRDefault="00C27131" w:rsidP="00C27131">
          <w:pPr>
            <w:pStyle w:val="097B99DCE0C1482DBC9774B65BEC774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3B32742015954A5F9E5F9A7595021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893E3-2E41-4FC3-A781-48011D3C3AC8}"/>
      </w:docPartPr>
      <w:docPartBody>
        <w:p w:rsidR="006046C4" w:rsidRDefault="00C27131" w:rsidP="00C27131">
          <w:pPr>
            <w:pStyle w:val="3B32742015954A5F9E5F9A759502123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4EEB5970A3844E9BA286CD70A8FAE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5F5AB-90E5-4423-A907-1CF0BC79DD3C}"/>
      </w:docPartPr>
      <w:docPartBody>
        <w:p w:rsidR="006046C4" w:rsidRDefault="00C27131" w:rsidP="00C27131">
          <w:pPr>
            <w:pStyle w:val="4EEB5970A3844E9BA286CD70A8FAEA9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B6DE118981E64061A9D86DF380692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4AB09-D3F1-4A69-B4D6-26E58159FC90}"/>
      </w:docPartPr>
      <w:docPartBody>
        <w:p w:rsidR="006046C4" w:rsidRDefault="00C27131" w:rsidP="00C27131">
          <w:pPr>
            <w:pStyle w:val="B6DE118981E64061A9D86DF38069209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2E8122F45F8341BD8D97B1CE15377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80994-BB8F-4E5E-9772-9E65416B9493}"/>
      </w:docPartPr>
      <w:docPartBody>
        <w:p w:rsidR="006046C4" w:rsidRDefault="00C27131" w:rsidP="00C27131">
          <w:pPr>
            <w:pStyle w:val="2E8122F45F8341BD8D97B1CE15377D5C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0B796869E8514BA8BB7166B206F71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CC33B-0B1F-4113-93FE-7D1A82AF9E24}"/>
      </w:docPartPr>
      <w:docPartBody>
        <w:p w:rsidR="006046C4" w:rsidRDefault="00C27131" w:rsidP="00C27131">
          <w:pPr>
            <w:pStyle w:val="0B796869E8514BA8BB7166B206F717B2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5E82B2EBF8084114B574109417D63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9D0107-6BA5-4E3F-B1E6-B6699F18A42A}"/>
      </w:docPartPr>
      <w:docPartBody>
        <w:p w:rsidR="006046C4" w:rsidRDefault="00C27131" w:rsidP="00C27131">
          <w:pPr>
            <w:pStyle w:val="5E82B2EBF8084114B574109417D63864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CE3CEBFEAE9647ECAAD523290F72B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05B37-E45F-43B3-93B5-A4994A2D873D}"/>
      </w:docPartPr>
      <w:docPartBody>
        <w:p w:rsidR="006046C4" w:rsidRDefault="00C27131" w:rsidP="00C27131">
          <w:pPr>
            <w:pStyle w:val="CE3CEBFEAE9647ECAAD523290F72B0BE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637799FFC564B48BD8E103B85EBE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78E0A-3011-45CB-91B2-3FC15712A7C2}"/>
      </w:docPartPr>
      <w:docPartBody>
        <w:p w:rsidR="006046C4" w:rsidRDefault="00C27131" w:rsidP="00C27131">
          <w:pPr>
            <w:pStyle w:val="E637799FFC564B48BD8E103B85EBE60D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DD859CEA8874E218A02EDE677F3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70942-7702-46E8-BC33-EB4A7F8BAB5E}"/>
      </w:docPartPr>
      <w:docPartBody>
        <w:p w:rsidR="006046C4" w:rsidRDefault="00C27131" w:rsidP="00C27131">
          <w:pPr>
            <w:pStyle w:val="1DD859CEA8874E218A02EDE677F3AA07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F0BBE10A0B5449CABD0C3FBBA729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8289D-7DFD-4BEA-AC88-868AB9EF013E}"/>
      </w:docPartPr>
      <w:docPartBody>
        <w:p w:rsidR="006046C4" w:rsidRDefault="00C27131" w:rsidP="00C27131">
          <w:pPr>
            <w:pStyle w:val="DF0BBE10A0B5449CABD0C3FBBA7298B5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D781C6AC66354C8D85C6405216298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EBA14-E48F-4FFF-8717-131E7D3664E4}"/>
      </w:docPartPr>
      <w:docPartBody>
        <w:p w:rsidR="006046C4" w:rsidRDefault="00C27131" w:rsidP="00C27131">
          <w:pPr>
            <w:pStyle w:val="D781C6AC66354C8D85C6405216298A367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EA79A6E6C9E45E39FDB07652C960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6DEAC-2337-4F59-B5E0-651576248981}"/>
      </w:docPartPr>
      <w:docPartBody>
        <w:p w:rsidR="00C27131" w:rsidRDefault="00C27131" w:rsidP="00C27131">
          <w:pPr>
            <w:pStyle w:val="1EA79A6E6C9E45E39FDB07652C96065A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18E5AE1EC65E4EBEB0C97A3B6443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700E6-A598-433C-A4A6-61BFDB5D8A1C}"/>
      </w:docPartPr>
      <w:docPartBody>
        <w:p w:rsidR="00C27131" w:rsidRDefault="00C27131" w:rsidP="00C27131">
          <w:pPr>
            <w:pStyle w:val="18E5AE1EC65E4EBEB0C97A3B6443A6A8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  <w:docPart>
      <w:docPartPr>
        <w:name w:val="EA874FA3BD0E43ECB99ED5C6A4C6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2BB59-11FC-4672-85C8-466A1B0DD1CE}"/>
      </w:docPartPr>
      <w:docPartBody>
        <w:p w:rsidR="00C27131" w:rsidRDefault="00C27131" w:rsidP="00C27131">
          <w:pPr>
            <w:pStyle w:val="EA874FA3BD0E43ECB99ED5C6A4C6A9554"/>
          </w:pPr>
          <w:r>
            <w:rPr>
              <w:rStyle w:val="PlaceholderText"/>
            </w:rPr>
            <w:t>Click or tap here te</w:t>
          </w:r>
          <w:r w:rsidRPr="000B46CA">
            <w:rPr>
              <w:rStyle w:val="PlaceholderText"/>
            </w:rPr>
            <w:t>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46C4"/>
    <w:rsid w:val="002667CD"/>
    <w:rsid w:val="003E3936"/>
    <w:rsid w:val="006046C4"/>
    <w:rsid w:val="00752861"/>
    <w:rsid w:val="00B326E3"/>
    <w:rsid w:val="00C27131"/>
    <w:rsid w:val="00CA6B4C"/>
    <w:rsid w:val="00E7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7131"/>
    <w:rPr>
      <w:color w:val="808080"/>
    </w:rPr>
  </w:style>
  <w:style w:type="paragraph" w:customStyle="1" w:styleId="8F3728413C894BC18CCAE93505850EE1">
    <w:name w:val="8F3728413C894BC18CCAE93505850E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1">
    <w:name w:val="8F3728413C894BC18CCAE93505850EE1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2">
    <w:name w:val="8F3728413C894BC18CCAE93505850EE1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">
    <w:name w:val="097B99DCE0C1482DBC9774B65BEC774E"/>
    <w:rsid w:val="006046C4"/>
  </w:style>
  <w:style w:type="paragraph" w:customStyle="1" w:styleId="3B32742015954A5F9E5F9A7595021234">
    <w:name w:val="3B32742015954A5F9E5F9A7595021234"/>
    <w:rsid w:val="006046C4"/>
  </w:style>
  <w:style w:type="paragraph" w:customStyle="1" w:styleId="4EEB5970A3844E9BA286CD70A8FAEA9C">
    <w:name w:val="4EEB5970A3844E9BA286CD70A8FAEA9C"/>
    <w:rsid w:val="006046C4"/>
  </w:style>
  <w:style w:type="paragraph" w:customStyle="1" w:styleId="B6DE118981E64061A9D86DF380692097">
    <w:name w:val="B6DE118981E64061A9D86DF380692097"/>
    <w:rsid w:val="006046C4"/>
  </w:style>
  <w:style w:type="paragraph" w:customStyle="1" w:styleId="2E8122F45F8341BD8D97B1CE15377D5C">
    <w:name w:val="2E8122F45F8341BD8D97B1CE15377D5C"/>
    <w:rsid w:val="006046C4"/>
  </w:style>
  <w:style w:type="paragraph" w:customStyle="1" w:styleId="0B796869E8514BA8BB7166B206F717B2">
    <w:name w:val="0B796869E8514BA8BB7166B206F717B2"/>
    <w:rsid w:val="006046C4"/>
  </w:style>
  <w:style w:type="paragraph" w:customStyle="1" w:styleId="A1F0118F703346DD873FA335ABAAAC44">
    <w:name w:val="A1F0118F703346DD873FA335ABAAAC44"/>
    <w:rsid w:val="006046C4"/>
  </w:style>
  <w:style w:type="paragraph" w:customStyle="1" w:styleId="5E82B2EBF8084114B574109417D63864">
    <w:name w:val="5E82B2EBF8084114B574109417D63864"/>
    <w:rsid w:val="006046C4"/>
  </w:style>
  <w:style w:type="paragraph" w:customStyle="1" w:styleId="CE3CEBFEAE9647ECAAD523290F72B0BE">
    <w:name w:val="CE3CEBFEAE9647ECAAD523290F72B0BE"/>
    <w:rsid w:val="006046C4"/>
  </w:style>
  <w:style w:type="paragraph" w:customStyle="1" w:styleId="E637799FFC564B48BD8E103B85EBE60D">
    <w:name w:val="E637799FFC564B48BD8E103B85EBE60D"/>
    <w:rsid w:val="006046C4"/>
  </w:style>
  <w:style w:type="paragraph" w:customStyle="1" w:styleId="1DD859CEA8874E218A02EDE677F3AA07">
    <w:name w:val="1DD859CEA8874E218A02EDE677F3AA07"/>
    <w:rsid w:val="006046C4"/>
  </w:style>
  <w:style w:type="paragraph" w:customStyle="1" w:styleId="DF0BBE10A0B5449CABD0C3FBBA7298B5">
    <w:name w:val="DF0BBE10A0B5449CABD0C3FBBA7298B5"/>
    <w:rsid w:val="006046C4"/>
  </w:style>
  <w:style w:type="paragraph" w:customStyle="1" w:styleId="D781C6AC66354C8D85C6405216298A36">
    <w:name w:val="D781C6AC66354C8D85C6405216298A36"/>
    <w:rsid w:val="006046C4"/>
  </w:style>
  <w:style w:type="paragraph" w:customStyle="1" w:styleId="6B5567889D574FEF81AA67A2BC141992">
    <w:name w:val="6B5567889D574FEF81AA67A2BC141992"/>
    <w:rsid w:val="006046C4"/>
  </w:style>
  <w:style w:type="paragraph" w:customStyle="1" w:styleId="8F3728413C894BC18CCAE93505850EE13">
    <w:name w:val="8F3728413C894BC18CCAE93505850EE1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1">
    <w:name w:val="097B99DCE0C1482DBC9774B65BEC774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1">
    <w:name w:val="3B32742015954A5F9E5F9A759502123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1">
    <w:name w:val="4EEB5970A3844E9BA286CD70A8FAEA9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1">
    <w:name w:val="B6DE118981E64061A9D86DF38069209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1">
    <w:name w:val="2E8122F45F8341BD8D97B1CE15377D5C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1">
    <w:name w:val="0B796869E8514BA8BB7166B206F717B2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1">
    <w:name w:val="5E82B2EBF8084114B574109417D63864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1">
    <w:name w:val="CE3CEBFEAE9647ECAAD523290F72B0BE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1">
    <w:name w:val="E637799FFC564B48BD8E103B85EBE60D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1">
    <w:name w:val="1DD859CEA8874E218A02EDE677F3AA07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1">
    <w:name w:val="DF0BBE10A0B5449CABD0C3FBBA7298B5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1">
    <w:name w:val="D781C6AC66354C8D85C6405216298A361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4">
    <w:name w:val="8F3728413C894BC18CCAE93505850EE14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2">
    <w:name w:val="097B99DCE0C1482DBC9774B65BEC774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2">
    <w:name w:val="3B32742015954A5F9E5F9A759502123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2">
    <w:name w:val="4EEB5970A3844E9BA286CD70A8FAEA9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2">
    <w:name w:val="B6DE118981E64061A9D86DF38069209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2">
    <w:name w:val="2E8122F45F8341BD8D97B1CE15377D5C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2">
    <w:name w:val="0B796869E8514BA8BB7166B206F717B2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2">
    <w:name w:val="5E82B2EBF8084114B574109417D63864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2">
    <w:name w:val="CE3CEBFEAE9647ECAAD523290F72B0BE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2">
    <w:name w:val="E637799FFC564B48BD8E103B85EBE60D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2">
    <w:name w:val="1DD859CEA8874E218A02EDE677F3AA07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2">
    <w:name w:val="DF0BBE10A0B5449CABD0C3FBBA7298B5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2">
    <w:name w:val="D781C6AC66354C8D85C6405216298A362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5">
    <w:name w:val="8F3728413C894BC18CCAE93505850EE15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3">
    <w:name w:val="097B99DCE0C1482DBC9774B65BEC774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3">
    <w:name w:val="3B32742015954A5F9E5F9A759502123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3">
    <w:name w:val="4EEB5970A3844E9BA286CD70A8FAEA9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3">
    <w:name w:val="B6DE118981E64061A9D86DF38069209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3">
    <w:name w:val="2E8122F45F8341BD8D97B1CE15377D5C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3">
    <w:name w:val="0B796869E8514BA8BB7166B206F717B2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3">
    <w:name w:val="5E82B2EBF8084114B574109417D63864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3">
    <w:name w:val="CE3CEBFEAE9647ECAAD523290F72B0BE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3">
    <w:name w:val="E637799FFC564B48BD8E103B85EBE60D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3">
    <w:name w:val="1DD859CEA8874E218A02EDE677F3AA07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3">
    <w:name w:val="DF0BBE10A0B5449CABD0C3FBBA7298B5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3">
    <w:name w:val="D781C6AC66354C8D85C6405216298A363"/>
    <w:rsid w:val="006046C4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">
    <w:name w:val="1EA79A6E6C9E45E39FDB07652C96065A"/>
    <w:rsid w:val="00E729C3"/>
  </w:style>
  <w:style w:type="paragraph" w:customStyle="1" w:styleId="18E5AE1EC65E4EBEB0C97A3B6443A6A8">
    <w:name w:val="18E5AE1EC65E4EBEB0C97A3B6443A6A8"/>
    <w:rsid w:val="00E729C3"/>
  </w:style>
  <w:style w:type="paragraph" w:customStyle="1" w:styleId="EA874FA3BD0E43ECB99ED5C6A4C6A955">
    <w:name w:val="EA874FA3BD0E43ECB99ED5C6A4C6A955"/>
    <w:rsid w:val="00E729C3"/>
  </w:style>
  <w:style w:type="paragraph" w:customStyle="1" w:styleId="8F3728413C894BC18CCAE93505850EE16">
    <w:name w:val="8F3728413C894BC18CCAE93505850EE1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4">
    <w:name w:val="097B99DCE0C1482DBC9774B65BEC774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4">
    <w:name w:val="3B32742015954A5F9E5F9A759502123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4">
    <w:name w:val="4EEB5970A3844E9BA286CD70A8FAEA9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4">
    <w:name w:val="B6DE118981E64061A9D86DF38069209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4">
    <w:name w:val="2E8122F45F8341BD8D97B1CE15377D5C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4">
    <w:name w:val="0B796869E8514BA8BB7166B206F717B2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4">
    <w:name w:val="5E82B2EBF8084114B574109417D63864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4">
    <w:name w:val="CE3CEBFEAE9647ECAAD523290F72B0BE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4">
    <w:name w:val="E637799FFC564B48BD8E103B85EBE60D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4">
    <w:name w:val="1DD859CEA8874E218A02EDE677F3AA07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4">
    <w:name w:val="DF0BBE10A0B5449CABD0C3FBBA7298B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4">
    <w:name w:val="D781C6AC66354C8D85C6405216298A36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1">
    <w:name w:val="1EA79A6E6C9E45E39FDB07652C96065A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1">
    <w:name w:val="18E5AE1EC65E4EBEB0C97A3B6443A6A8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1">
    <w:name w:val="EA874FA3BD0E43ECB99ED5C6A4C6A9551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7">
    <w:name w:val="8F3728413C894BC18CCAE93505850EE1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5">
    <w:name w:val="097B99DCE0C1482DBC9774B65BEC774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5">
    <w:name w:val="3B32742015954A5F9E5F9A759502123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5">
    <w:name w:val="4EEB5970A3844E9BA286CD70A8FAEA9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5">
    <w:name w:val="B6DE118981E64061A9D86DF38069209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5">
    <w:name w:val="2E8122F45F8341BD8D97B1CE15377D5C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5">
    <w:name w:val="0B796869E8514BA8BB7166B206F717B2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5">
    <w:name w:val="5E82B2EBF8084114B574109417D63864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5">
    <w:name w:val="CE3CEBFEAE9647ECAAD523290F72B0BE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5">
    <w:name w:val="E637799FFC564B48BD8E103B85EBE60D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5">
    <w:name w:val="1DD859CEA8874E218A02EDE677F3AA07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5">
    <w:name w:val="DF0BBE10A0B5449CABD0C3FBBA7298B5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5">
    <w:name w:val="D781C6AC66354C8D85C6405216298A365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2">
    <w:name w:val="1EA79A6E6C9E45E39FDB07652C96065A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2">
    <w:name w:val="18E5AE1EC65E4EBEB0C97A3B6443A6A8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2">
    <w:name w:val="EA874FA3BD0E43ECB99ED5C6A4C6A9552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8">
    <w:name w:val="8F3728413C894BC18CCAE93505850EE18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6">
    <w:name w:val="097B99DCE0C1482DBC9774B65BEC774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6">
    <w:name w:val="3B32742015954A5F9E5F9A759502123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6">
    <w:name w:val="4EEB5970A3844E9BA286CD70A8FAEA9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6">
    <w:name w:val="B6DE118981E64061A9D86DF38069209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6">
    <w:name w:val="2E8122F45F8341BD8D97B1CE15377D5C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6">
    <w:name w:val="0B796869E8514BA8BB7166B206F717B2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6">
    <w:name w:val="5E82B2EBF8084114B574109417D63864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6">
    <w:name w:val="CE3CEBFEAE9647ECAAD523290F72B0BE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6">
    <w:name w:val="E637799FFC564B48BD8E103B85EBE60D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6">
    <w:name w:val="1DD859CEA8874E218A02EDE677F3AA07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6">
    <w:name w:val="DF0BBE10A0B5449CABD0C3FBBA7298B5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6">
    <w:name w:val="D781C6AC66354C8D85C6405216298A366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3">
    <w:name w:val="1EA79A6E6C9E45E39FDB07652C96065A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3">
    <w:name w:val="18E5AE1EC65E4EBEB0C97A3B6443A6A8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3">
    <w:name w:val="EA874FA3BD0E43ECB99ED5C6A4C6A9553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8F3728413C894BC18CCAE93505850EE19">
    <w:name w:val="8F3728413C894BC18CCAE93505850EE19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97B99DCE0C1482DBC9774B65BEC774E7">
    <w:name w:val="097B99DCE0C1482DBC9774B65BEC774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3B32742015954A5F9E5F9A75950212347">
    <w:name w:val="3B32742015954A5F9E5F9A759502123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4EEB5970A3844E9BA286CD70A8FAEA9C7">
    <w:name w:val="4EEB5970A3844E9BA286CD70A8FAEA9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B6DE118981E64061A9D86DF3806920977">
    <w:name w:val="B6DE118981E64061A9D86DF38069209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2E8122F45F8341BD8D97B1CE15377D5C7">
    <w:name w:val="2E8122F45F8341BD8D97B1CE15377D5C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0B796869E8514BA8BB7166B206F717B27">
    <w:name w:val="0B796869E8514BA8BB7166B206F717B2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5E82B2EBF8084114B574109417D638647">
    <w:name w:val="5E82B2EBF8084114B574109417D63864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CE3CEBFEAE9647ECAAD523290F72B0BE7">
    <w:name w:val="CE3CEBFEAE9647ECAAD523290F72B0BE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637799FFC564B48BD8E103B85EBE60D7">
    <w:name w:val="E637799FFC564B48BD8E103B85EBE60D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DD859CEA8874E218A02EDE677F3AA077">
    <w:name w:val="1DD859CEA8874E218A02EDE677F3AA07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F0BBE10A0B5449CABD0C3FBBA7298B57">
    <w:name w:val="DF0BBE10A0B5449CABD0C3FBBA7298B5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D781C6AC66354C8D85C6405216298A367">
    <w:name w:val="D781C6AC66354C8D85C6405216298A367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EA79A6E6C9E45E39FDB07652C96065A4">
    <w:name w:val="1EA79A6E6C9E45E39FDB07652C96065A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18E5AE1EC65E4EBEB0C97A3B6443A6A84">
    <w:name w:val="18E5AE1EC65E4EBEB0C97A3B6443A6A8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  <w:style w:type="paragraph" w:customStyle="1" w:styleId="EA874FA3BD0E43ECB99ED5C6A4C6A9554">
    <w:name w:val="EA874FA3BD0E43ECB99ED5C6A4C6A9554"/>
    <w:rsid w:val="00C27131"/>
    <w:pPr>
      <w:spacing w:line="360" w:lineRule="auto"/>
    </w:pPr>
    <w:rPr>
      <w:rFonts w:ascii="Times New Roman" w:eastAsiaTheme="minorHAnsi" w:hAnsi="Times New Roman" w:cs="Times New Roman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anghvi</dc:creator>
  <cp:keywords/>
  <dc:description/>
  <cp:lastModifiedBy>Yash Sanghvi</cp:lastModifiedBy>
  <cp:revision>2</cp:revision>
  <cp:lastPrinted>2019-01-25T07:23:00Z</cp:lastPrinted>
  <dcterms:created xsi:type="dcterms:W3CDTF">2019-01-28T12:12:00Z</dcterms:created>
  <dcterms:modified xsi:type="dcterms:W3CDTF">2019-01-28T12:12:00Z</dcterms:modified>
</cp:coreProperties>
</file>